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aximum germination by Plant Cluste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fo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cyc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V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gla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strum angust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strum angust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arv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arv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erfoli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erfoli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anth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anth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menanthe pendul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menanthe pendul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geron canad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geron canad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crypta chrysanthem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crypta chrysanthem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ennecia coulte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dia grac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dia grac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rix saxat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rix saxat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stemon heterophyl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stemon heterophyl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californ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californ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um xan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um xan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phanomeria vir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 doming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 doming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opappus lindle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uus pycnocepha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lis cornicu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nchus oler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nchus oler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lica imperfec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lica imperfec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ogon monspeli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ogon monspeli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anothus oligant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bes malvace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bes malvace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 leuc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 leuc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cotiana gla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cotiana gla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ton set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ton set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garia ves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garia ves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um porri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um porri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gracelen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gracelen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gla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lepias fascicul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lepias fascicul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ochortus clav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ncus bufon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fia filagin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opappus lindle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tuca serri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tuca serri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horde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lacus aurantia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dictyon crass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strig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strig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ochortus clav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terostemon capi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terostemon capi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ncus bufon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pinus bicol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ysanocarpus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willdenov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willdenov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na barba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na barba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horde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3T19:11:35Z</dcterms:created>
  <dcterms:modified xsi:type="dcterms:W3CDTF">2025-08-13T19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